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ADCC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>EMPLOYEE SUGGESTION FORM</w:t>
      </w:r>
    </w:p>
    <w:p w14:paraId="3245B02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6831EBC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F3EDAFA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9638A02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DENTIFICATION</w:t>
      </w:r>
    </w:p>
    <w:p w14:paraId="4AB2126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72"/>
        <w:gridCol w:w="4788"/>
      </w:tblGrid>
      <w:tr w:rsidR="003F745D" w14:paraId="5F566BD5" w14:textId="77777777">
        <w:tc>
          <w:tcPr>
            <w:tcW w:w="4572" w:type="dxa"/>
            <w:shd w:val="clear" w:color="auto" w:fill="E0E0E0"/>
          </w:tcPr>
          <w:p w14:paraId="2C7871DA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mployee Name:</w:t>
            </w:r>
          </w:p>
        </w:tc>
        <w:tc>
          <w:tcPr>
            <w:tcW w:w="4788" w:type="dxa"/>
            <w:shd w:val="clear" w:color="auto" w:fill="E0E0E0"/>
          </w:tcPr>
          <w:p w14:paraId="23B484C6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</w:tr>
      <w:tr w:rsidR="003F745D" w14:paraId="75EC3EBB" w14:textId="77777777">
        <w:tc>
          <w:tcPr>
            <w:tcW w:w="4572" w:type="dxa"/>
            <w:shd w:val="clear" w:color="auto" w:fill="E0E0E0"/>
          </w:tcPr>
          <w:p w14:paraId="1173A44C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Position/Title:</w:t>
            </w:r>
          </w:p>
        </w:tc>
        <w:tc>
          <w:tcPr>
            <w:tcW w:w="4788" w:type="dxa"/>
            <w:shd w:val="clear" w:color="auto" w:fill="E0E0E0"/>
          </w:tcPr>
          <w:p w14:paraId="1C72A9E4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ept:</w:t>
            </w:r>
          </w:p>
        </w:tc>
      </w:tr>
    </w:tbl>
    <w:p w14:paraId="032F80E7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 </w:t>
      </w:r>
    </w:p>
    <w:p w14:paraId="5070BFDC" w14:textId="7CD92ACA" w:rsidR="003F745D" w:rsidRDefault="008E1A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SSUE</w:t>
      </w:r>
      <w:r w:rsidR="00C547F9">
        <w:rPr>
          <w:rFonts w:ascii="Arial" w:eastAsia="Arial" w:hAnsi="Arial" w:cs="Arial"/>
          <w:sz w:val="20"/>
          <w:lang w:val="en-US" w:eastAsia="en-US" w:bidi="en-US"/>
        </w:rPr>
        <w:t xml:space="preserve">  </w:t>
      </w:r>
    </w:p>
    <w:p w14:paraId="107D3FA2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3F745D" w14:paraId="5DE8636C" w14:textId="77777777">
        <w:tc>
          <w:tcPr>
            <w:tcW w:w="9360" w:type="dxa"/>
            <w:shd w:val="clear" w:color="auto" w:fill="E0E0E0"/>
          </w:tcPr>
          <w:p w14:paraId="2FFED2C4" w14:textId="2EBD651D" w:rsidR="003F745D" w:rsidRDefault="008E1A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learly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state the nature of your suggestion, including how it improves your job, the job of others, value to the customers, and the 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issue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being focused on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(lost time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, loss of revenue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>, misuse of materials, return of goods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, morale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>, inefficiency, etc.).</w:t>
            </w:r>
          </w:p>
        </w:tc>
      </w:tr>
      <w:tr w:rsidR="003F745D" w14:paraId="6E4501A6" w14:textId="77777777">
        <w:tc>
          <w:tcPr>
            <w:tcW w:w="9360" w:type="dxa"/>
            <w:shd w:val="clear" w:color="auto" w:fill="auto"/>
          </w:tcPr>
          <w:p w14:paraId="373B053F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599DB21C" w14:textId="77777777">
        <w:tc>
          <w:tcPr>
            <w:tcW w:w="9360" w:type="dxa"/>
            <w:shd w:val="clear" w:color="auto" w:fill="auto"/>
          </w:tcPr>
          <w:p w14:paraId="685D2D3F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130FD6EC" w14:textId="77777777">
        <w:tc>
          <w:tcPr>
            <w:tcW w:w="9360" w:type="dxa"/>
            <w:shd w:val="clear" w:color="auto" w:fill="auto"/>
          </w:tcPr>
          <w:p w14:paraId="11C6CF6A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</w:tbl>
    <w:p w14:paraId="61B4E52A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73C8566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7A74E3C" w14:textId="49F9C942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RESOURCES </w:t>
      </w:r>
      <w:r w:rsidR="008E1AA4">
        <w:rPr>
          <w:rFonts w:ascii="Arial" w:eastAsia="Arial" w:hAnsi="Arial" w:cs="Arial"/>
          <w:b/>
          <w:sz w:val="20"/>
          <w:lang w:val="en-US" w:eastAsia="en-US" w:bidi="en-US"/>
        </w:rPr>
        <w:t>REQUIRED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18714338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3F745D" w14:paraId="6036D95D" w14:textId="77777777">
        <w:tc>
          <w:tcPr>
            <w:tcW w:w="9360" w:type="dxa"/>
            <w:shd w:val="clear" w:color="auto" w:fill="E0E0E0"/>
          </w:tcPr>
          <w:p w14:paraId="4C2C72A4" w14:textId="183EA446" w:rsidR="003F745D" w:rsidRDefault="008E1A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learly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explain how the company can help to support your suggestion.  Please include estimates of </w:t>
            </w:r>
            <w:r w:rsidR="00C547F9" w:rsidRPr="00580B7A">
              <w:rPr>
                <w:rFonts w:ascii="Arial" w:eastAsia="Arial" w:hAnsi="Arial" w:cs="Arial"/>
                <w:noProof/>
                <w:sz w:val="20"/>
                <w:lang w:val="en-US" w:eastAsia="en-US" w:bidi="en-US"/>
              </w:rPr>
              <w:t>labo</w:t>
            </w:r>
            <w:r>
              <w:rPr>
                <w:rFonts w:ascii="Arial" w:eastAsia="Arial" w:hAnsi="Arial" w:cs="Arial"/>
                <w:noProof/>
                <w:sz w:val="20"/>
                <w:lang w:val="en-US" w:eastAsia="en-US" w:bidi="en-US"/>
              </w:rPr>
              <w:t>u</w:t>
            </w:r>
            <w:r w:rsidR="00C547F9" w:rsidRPr="00580B7A">
              <w:rPr>
                <w:rFonts w:ascii="Arial" w:eastAsia="Arial" w:hAnsi="Arial" w:cs="Arial"/>
                <w:noProof/>
                <w:sz w:val="20"/>
                <w:lang w:val="en-US" w:eastAsia="en-US" w:bidi="en-US"/>
              </w:rPr>
              <w:t>r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>, materials, capital, equipment, or other resources needed.</w:t>
            </w:r>
          </w:p>
        </w:tc>
      </w:tr>
      <w:tr w:rsidR="003F745D" w14:paraId="60E9700B" w14:textId="77777777">
        <w:tc>
          <w:tcPr>
            <w:tcW w:w="9360" w:type="dxa"/>
            <w:shd w:val="clear" w:color="auto" w:fill="auto"/>
          </w:tcPr>
          <w:p w14:paraId="333DB22E" w14:textId="6DC5E9FF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Labo</w:t>
            </w:r>
            <w:r w:rsidR="008E1AA4">
              <w:rPr>
                <w:rFonts w:ascii="Arial" w:eastAsia="Arial" w:hAnsi="Arial" w:cs="Arial"/>
                <w:sz w:val="20"/>
                <w:lang w:val="en-US" w:eastAsia="en-US" w:bidi="en-US"/>
              </w:rPr>
              <w:t>u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r Needed:</w:t>
            </w:r>
          </w:p>
        </w:tc>
      </w:tr>
      <w:tr w:rsidR="003F745D" w14:paraId="14FC19A6" w14:textId="77777777">
        <w:tc>
          <w:tcPr>
            <w:tcW w:w="9360" w:type="dxa"/>
            <w:shd w:val="clear" w:color="auto" w:fill="auto"/>
          </w:tcPr>
          <w:p w14:paraId="767C2DF5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Materials Needed:</w:t>
            </w:r>
          </w:p>
        </w:tc>
      </w:tr>
      <w:tr w:rsidR="003F745D" w14:paraId="4EEA6595" w14:textId="77777777">
        <w:tc>
          <w:tcPr>
            <w:tcW w:w="9360" w:type="dxa"/>
            <w:shd w:val="clear" w:color="auto" w:fill="auto"/>
          </w:tcPr>
          <w:p w14:paraId="2670C2B5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Equipment Needed:</w:t>
            </w:r>
          </w:p>
        </w:tc>
      </w:tr>
      <w:tr w:rsidR="003F745D" w14:paraId="0C392DAB" w14:textId="77777777">
        <w:trPr>
          <w:trHeight w:val="255"/>
        </w:trPr>
        <w:tc>
          <w:tcPr>
            <w:tcW w:w="9360" w:type="dxa"/>
            <w:shd w:val="clear" w:color="auto" w:fill="auto"/>
          </w:tcPr>
          <w:p w14:paraId="1147D814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apital (Money) Needed:</w:t>
            </w:r>
          </w:p>
        </w:tc>
      </w:tr>
      <w:tr w:rsidR="003F745D" w14:paraId="09C183CB" w14:textId="77777777">
        <w:trPr>
          <w:trHeight w:val="255"/>
        </w:trPr>
        <w:tc>
          <w:tcPr>
            <w:tcW w:w="9360" w:type="dxa"/>
            <w:shd w:val="clear" w:color="auto" w:fill="auto"/>
          </w:tcPr>
          <w:p w14:paraId="0899A7A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Other Resource Needed (Please specify):</w:t>
            </w:r>
          </w:p>
        </w:tc>
      </w:tr>
      <w:tr w:rsidR="003F745D" w14:paraId="24737535" w14:textId="77777777">
        <w:trPr>
          <w:trHeight w:val="255"/>
        </w:trPr>
        <w:tc>
          <w:tcPr>
            <w:tcW w:w="9360" w:type="dxa"/>
            <w:shd w:val="clear" w:color="auto" w:fill="auto"/>
          </w:tcPr>
          <w:p w14:paraId="5FE9B93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Total Estimated Cost to Address Concern:</w:t>
            </w:r>
          </w:p>
        </w:tc>
      </w:tr>
    </w:tbl>
    <w:p w14:paraId="7C64404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D01DAD3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3B34A8F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DESIRED BENEFIT 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6E43F80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3F745D" w14:paraId="4F4ABC14" w14:textId="77777777">
        <w:tc>
          <w:tcPr>
            <w:tcW w:w="9360" w:type="dxa"/>
            <w:shd w:val="clear" w:color="auto" w:fill="E0E0E0"/>
          </w:tcPr>
          <w:p w14:paraId="408F29FE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lease explain the anticipated total benefit to the company:</w:t>
            </w:r>
          </w:p>
        </w:tc>
      </w:tr>
      <w:tr w:rsidR="003F745D" w14:paraId="003F836B" w14:textId="77777777">
        <w:tc>
          <w:tcPr>
            <w:tcW w:w="9360" w:type="dxa"/>
            <w:shd w:val="clear" w:color="auto" w:fill="auto"/>
          </w:tcPr>
          <w:p w14:paraId="011E3E0F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0C466C27" w14:textId="77777777">
        <w:tc>
          <w:tcPr>
            <w:tcW w:w="9360" w:type="dxa"/>
            <w:shd w:val="clear" w:color="auto" w:fill="auto"/>
          </w:tcPr>
          <w:p w14:paraId="1FA15BAB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6617DBC9" w14:textId="77777777">
        <w:tc>
          <w:tcPr>
            <w:tcW w:w="9360" w:type="dxa"/>
            <w:shd w:val="clear" w:color="auto" w:fill="auto"/>
          </w:tcPr>
          <w:p w14:paraId="04AFC4A7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06A781B7" w14:textId="77777777">
        <w:trPr>
          <w:cantSplit/>
        </w:trPr>
        <w:tc>
          <w:tcPr>
            <w:tcW w:w="9360" w:type="dxa"/>
            <w:shd w:val="clear" w:color="auto" w:fill="E0E0E0"/>
          </w:tcPr>
          <w:p w14:paraId="3C5792CC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Total Estimated Financial Benefit to Company:</w:t>
            </w:r>
          </w:p>
        </w:tc>
      </w:tr>
    </w:tbl>
    <w:p w14:paraId="632808A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11E08081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CAE912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PLANNING</w:t>
      </w:r>
    </w:p>
    <w:p w14:paraId="0004740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"/>
        <w:gridCol w:w="9000"/>
      </w:tblGrid>
      <w:tr w:rsidR="003F745D" w14:paraId="48FBD53A" w14:textId="77777777">
        <w:trPr>
          <w:trHeight w:val="255"/>
        </w:trPr>
        <w:tc>
          <w:tcPr>
            <w:tcW w:w="9360" w:type="dxa"/>
            <w:gridSpan w:val="2"/>
            <w:tcBorders>
              <w:bottom w:val="single" w:sz="4" w:space="0" w:color="auto"/>
            </w:tcBorders>
            <w:shd w:val="clear" w:color="auto" w:fill="E0E0E0"/>
          </w:tcPr>
          <w:p w14:paraId="45E3A34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lease outline the steps needed and the individuals/departments that must be involved to accomplish the suggestion set forth above.</w:t>
            </w:r>
          </w:p>
        </w:tc>
      </w:tr>
      <w:tr w:rsidR="003F745D" w14:paraId="2D4B20BE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255"/>
        </w:trPr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</w:tcPr>
          <w:p w14:paraId="002FF222" w14:textId="77777777" w:rsidR="003F745D" w:rsidRDefault="003F745D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9000" w:type="dxa"/>
            <w:tcBorders>
              <w:top w:val="single" w:sz="4" w:space="0" w:color="auto"/>
            </w:tcBorders>
            <w:shd w:val="clear" w:color="auto" w:fill="auto"/>
          </w:tcPr>
          <w:p w14:paraId="4A68B095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6A4D93F4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255"/>
        </w:trPr>
        <w:tc>
          <w:tcPr>
            <w:tcW w:w="360" w:type="dxa"/>
            <w:shd w:val="clear" w:color="auto" w:fill="auto"/>
          </w:tcPr>
          <w:p w14:paraId="3633EE5E" w14:textId="77777777" w:rsidR="003F745D" w:rsidRDefault="003F745D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9000" w:type="dxa"/>
            <w:shd w:val="clear" w:color="auto" w:fill="auto"/>
          </w:tcPr>
          <w:p w14:paraId="014C61B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  <w:t xml:space="preserve"> </w:t>
            </w:r>
          </w:p>
        </w:tc>
      </w:tr>
      <w:tr w:rsidR="003F745D" w14:paraId="6AC4356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255"/>
        </w:trPr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</w:tcPr>
          <w:p w14:paraId="3D31D5C1" w14:textId="77777777" w:rsidR="003F745D" w:rsidRDefault="003F745D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9000" w:type="dxa"/>
            <w:tcBorders>
              <w:bottom w:val="single" w:sz="4" w:space="0" w:color="auto"/>
            </w:tcBorders>
            <w:shd w:val="clear" w:color="auto" w:fill="auto"/>
          </w:tcPr>
          <w:p w14:paraId="3BE21173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3F745D" w14:paraId="0894B42D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trHeight w:val="255"/>
        </w:trPr>
        <w:tc>
          <w:tcPr>
            <w:tcW w:w="9360" w:type="dxa"/>
            <w:gridSpan w:val="2"/>
            <w:tcBorders>
              <w:top w:val="single" w:sz="4" w:space="0" w:color="auto"/>
            </w:tcBorders>
            <w:shd w:val="clear" w:color="auto" w:fill="E0E0E0"/>
          </w:tcPr>
          <w:p w14:paraId="04428FD6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Total Estimated Time to Completion:</w:t>
            </w:r>
          </w:p>
        </w:tc>
      </w:tr>
    </w:tbl>
    <w:p w14:paraId="4BD0D50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58832C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50FA9B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Employee Signature: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 xml:space="preserve">                                                                             </w:t>
      </w: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Date: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74EFCE7D" w14:textId="77777777" w:rsidR="003F745D" w:rsidRDefault="003F745D">
      <w:pPr>
        <w:pStyle w:val="Normal0"/>
        <w:tabs>
          <w:tab w:val="clear" w:pos="7938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cs="Arial"/>
          <w:sz w:val="20"/>
          <w:u w:val="single"/>
          <w:lang w:val="en-US" w:eastAsia="en-US" w:bidi="en-US"/>
        </w:rPr>
        <w:sectPr w:rsidR="003F745D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2ED183FA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i/>
          <w:lang w:val="en-US" w:eastAsia="en-US" w:bidi="en-US"/>
        </w:rPr>
      </w:pPr>
      <w:r>
        <w:rPr>
          <w:rFonts w:ascii="Arial" w:eastAsia="Arial" w:hAnsi="Arial" w:cs="Arial"/>
          <w:b/>
          <w:i/>
          <w:sz w:val="20"/>
          <w:lang w:val="en-US" w:eastAsia="en-US" w:bidi="en-US"/>
        </w:rPr>
        <w:br w:type="page"/>
      </w:r>
      <w:r>
        <w:rPr>
          <w:rFonts w:ascii="Arial" w:eastAsia="Arial" w:hAnsi="Arial" w:cs="Arial"/>
          <w:b/>
          <w:i/>
          <w:lang w:val="en-US" w:eastAsia="en-US" w:bidi="en-US"/>
        </w:rPr>
        <w:lastRenderedPageBreak/>
        <w:t>FOR MANAGEMENT USE ONLY</w:t>
      </w:r>
    </w:p>
    <w:p w14:paraId="36C0DD52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i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60"/>
        <w:gridCol w:w="4200"/>
      </w:tblGrid>
      <w:tr w:rsidR="003F745D" w14:paraId="32158DEC" w14:textId="77777777">
        <w:trPr>
          <w:cantSplit/>
        </w:trPr>
        <w:tc>
          <w:tcPr>
            <w:tcW w:w="5160" w:type="dxa"/>
            <w:shd w:val="clear" w:color="auto" w:fill="E0E0E0"/>
          </w:tcPr>
          <w:p w14:paraId="1FF761EA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upervisor Name:</w:t>
            </w:r>
          </w:p>
        </w:tc>
        <w:tc>
          <w:tcPr>
            <w:tcW w:w="4200" w:type="dxa"/>
            <w:shd w:val="clear" w:color="auto" w:fill="E0E0E0"/>
          </w:tcPr>
          <w:p w14:paraId="707420A7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itle:</w:t>
            </w:r>
          </w:p>
        </w:tc>
      </w:tr>
      <w:tr w:rsidR="003F745D" w14:paraId="4B0D365D" w14:textId="77777777">
        <w:trPr>
          <w:cantSplit/>
        </w:trPr>
        <w:tc>
          <w:tcPr>
            <w:tcW w:w="5160" w:type="dxa"/>
            <w:shd w:val="clear" w:color="auto" w:fill="E0E0E0"/>
          </w:tcPr>
          <w:p w14:paraId="7FF255E5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 Received:</w:t>
            </w:r>
          </w:p>
        </w:tc>
        <w:tc>
          <w:tcPr>
            <w:tcW w:w="4200" w:type="dxa"/>
            <w:shd w:val="clear" w:color="auto" w:fill="E0E0E0"/>
          </w:tcPr>
          <w:p w14:paraId="0ED6371E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Follow-up Date</w:t>
            </w:r>
          </w:p>
        </w:tc>
      </w:tr>
    </w:tbl>
    <w:p w14:paraId="54EB7E0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694EB02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AC7B6D0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Suggestion Merit (Please explain pros and cons in detail): </w:t>
      </w:r>
    </w:p>
    <w:p w14:paraId="2ABCEE5B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2D10D3A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994892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25E950D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Benefit to Company:</w:t>
      </w:r>
    </w:p>
    <w:p w14:paraId="1189058B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50A65599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82EBFF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486A04C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st to Company (include Capital, Equipment, Manpower, etc.):</w:t>
      </w:r>
    </w:p>
    <w:p w14:paraId="4BC06757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2F494561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8F76CBC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713419D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s this suggestion cost efficient and related to the company mission (Please explain in detail)</w:t>
      </w:r>
    </w:p>
    <w:p w14:paraId="78C8EB4A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4EF76C1E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4FBAD0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46293E6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Suggestion Priority (1= Low, 5 = High)   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>1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2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3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4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5</w:t>
      </w:r>
    </w:p>
    <w:p w14:paraId="374CE2D8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BA74CFE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C415B8D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Action to be taken: </w:t>
      </w:r>
    </w:p>
    <w:p w14:paraId="726221A9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39B250E6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28"/>
        <w:gridCol w:w="3120"/>
      </w:tblGrid>
      <w:tr w:rsidR="003F745D" w14:paraId="4EC55849" w14:textId="77777777">
        <w:tc>
          <w:tcPr>
            <w:tcW w:w="9348" w:type="dxa"/>
            <w:gridSpan w:val="2"/>
            <w:tcBorders>
              <w:bottom w:val="single" w:sz="4" w:space="0" w:color="auto"/>
            </w:tcBorders>
            <w:shd w:val="clear" w:color="auto" w:fill="E0E0E0"/>
          </w:tcPr>
          <w:p w14:paraId="08D64ED1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uggested employee reward</w:t>
            </w:r>
          </w:p>
          <w:p w14:paraId="209A5170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5B33014A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3F745D" w14:paraId="63E4D0C2" w14:textId="77777777">
        <w:tblPrEx>
          <w:tblBorders>
            <w:top w:val="single" w:sz="4" w:space="0" w:color="auto"/>
          </w:tblBorders>
        </w:tblPrEx>
        <w:tc>
          <w:tcPr>
            <w:tcW w:w="6228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03D8D1A6" w14:textId="42BEB9D2" w:rsidR="003F745D" w:rsidRDefault="00580B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Manager</w:t>
            </w:r>
            <w:r w:rsidR="00C547F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name</w:t>
            </w:r>
          </w:p>
          <w:p w14:paraId="2FEF7AB6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3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114374CF" w14:textId="77777777" w:rsidR="003F745D" w:rsidRDefault="00C547F9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162"/>
              <w:jc w:val="lef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</w:t>
            </w:r>
          </w:p>
        </w:tc>
      </w:tr>
      <w:tr w:rsidR="003F745D" w14:paraId="49304F44" w14:textId="77777777">
        <w:tblPrEx>
          <w:tblBorders>
            <w:top w:val="single" w:sz="4" w:space="0" w:color="auto"/>
            <w:bottom w:val="single" w:sz="18" w:space="0" w:color="auto"/>
          </w:tblBorders>
        </w:tblPrEx>
        <w:tc>
          <w:tcPr>
            <w:tcW w:w="9348" w:type="dxa"/>
            <w:gridSpan w:val="2"/>
            <w:tcBorders>
              <w:top w:val="single" w:sz="4" w:space="0" w:color="auto"/>
            </w:tcBorders>
            <w:shd w:val="clear" w:color="auto" w:fill="E0E0E0"/>
          </w:tcPr>
          <w:p w14:paraId="5C299F15" w14:textId="51466A36" w:rsidR="003F745D" w:rsidRDefault="00580B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Manager</w:t>
            </w:r>
            <w:r w:rsidR="00C547F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signature</w:t>
            </w:r>
          </w:p>
          <w:p w14:paraId="43C8C517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083DE2BE" w14:textId="77777777" w:rsidR="003F745D" w:rsidRDefault="003F745D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162"/>
              <w:jc w:val="lef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</w:tbl>
    <w:p w14:paraId="5D5DBF0A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076CC9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3F745D">
      <w:headerReference w:type="default" r:id="rId8"/>
      <w:type w:val="continuous"/>
      <w:pgSz w:w="12240" w:h="15840"/>
      <w:pgMar w:top="1440" w:right="1440" w:bottom="1440" w:left="1440" w:header="720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81D618" w14:textId="77777777" w:rsidR="006B1D30" w:rsidRDefault="006B1D30">
      <w:r>
        <w:separator/>
      </w:r>
    </w:p>
  </w:endnote>
  <w:endnote w:type="continuationSeparator" w:id="0">
    <w:p w14:paraId="0DFA3D89" w14:textId="77777777" w:rsidR="006B1D30" w:rsidRDefault="006B1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6C55F" w14:textId="77777777" w:rsidR="006B1D30" w:rsidRDefault="006B1D30">
      <w:r>
        <w:separator/>
      </w:r>
    </w:p>
  </w:footnote>
  <w:footnote w:type="continuationSeparator" w:id="0">
    <w:p w14:paraId="3B50B719" w14:textId="77777777" w:rsidR="006B1D30" w:rsidRDefault="006B1D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219BC" w14:textId="77777777" w:rsidR="003F745D" w:rsidRDefault="003F745D">
    <w:pPr>
      <w:pStyle w:val="Normal0"/>
      <w:rPr>
        <w:sz w:val="13"/>
        <w:lang w:val="en-US" w:eastAsia="en-US" w:bidi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A0CF7" w14:textId="77777777" w:rsidR="003F745D" w:rsidRDefault="003F745D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FC4967"/>
    <w:multiLevelType w:val="singleLevel"/>
    <w:tmpl w:val="51E05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TUzNjS2sDAFIiUdpeDU4uLM/DyQAqNaAHqkhx0sAAAA"/>
    <w:docVar w:name="Description" w:val="Have you got an employee suggestion form for your company? Try this template. And browse these other human resources templates to use in your business today. https://www.templateguru.co.za/documents/staff-management/"/>
    <w:docVar w:name="Excerpt" w:val="no excerpt available"/>
    <w:docVar w:name="Source" w:val="http://www.lawyers-in-usa.com"/>
    <w:docVar w:name="Tags" w:val="Employee Suggestion Form template, Employee Suggestion Form example, how to draft a Employee Suggestion Form,Staff Management,human resources,  business documents, entrepreneur, entrepreneurship"/>
  </w:docVars>
  <w:rsids>
    <w:rsidRoot w:val="003F745D"/>
    <w:rsid w:val="00137900"/>
    <w:rsid w:val="00257A97"/>
    <w:rsid w:val="002901DB"/>
    <w:rsid w:val="00367635"/>
    <w:rsid w:val="003F745D"/>
    <w:rsid w:val="00580B7A"/>
    <w:rsid w:val="006B1D30"/>
    <w:rsid w:val="008E1AA4"/>
    <w:rsid w:val="00AC32BA"/>
    <w:rsid w:val="00C5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557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line="360" w:lineRule="atLeast"/>
      <w:jc w:val="right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14</Words>
  <Characters>1245</Characters>
  <Application>Microsoft Office Word</Application>
  <DocSecurity>0</DocSecurity>
  <Lines>10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SUGGESTION FORM</vt:lpstr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8T10:16:00Z</dcterms:created>
  <dcterms:modified xsi:type="dcterms:W3CDTF">2019-10-21T19:10:00Z</dcterms:modified>
  <cp:category/>
</cp:coreProperties>
</file>